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3421B" w14:textId="5BB8F87B" w:rsidR="000626C2" w:rsidRPr="00E34331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Liberty Christopher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</w:t>
      </w:r>
    </w:p>
    <w:p w14:paraId="7C3BD7B4" w14:textId="7B5DA492" w:rsidR="000626C2" w:rsidRPr="00E34331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Kabale – Uganda.</w:t>
      </w:r>
    </w:p>
    <w:p w14:paraId="1ECF02B0" w14:textId="7C51D968" w:rsidR="000626C2" w:rsidRPr="00E34331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                                                                            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ab/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25</w:t>
      </w:r>
      <w:r w:rsidRPr="00376B79">
        <w:rPr>
          <w:rFonts w:ascii="Helvetica" w:eastAsia="Times New Roman" w:hAnsi="Helvetica" w:cs="Times New Roman"/>
          <w:color w:val="4E4E4E"/>
          <w:sz w:val="24"/>
          <w:szCs w:val="24"/>
          <w:vertAlign w:val="superscript"/>
          <w:lang w:val="en-US" w:eastAsia="en-UG"/>
        </w:rPr>
        <w:t>th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February 2021.</w:t>
      </w:r>
    </w:p>
    <w:p w14:paraId="00833279" w14:textId="77777777" w:rsidR="000626C2" w:rsidRPr="000626C2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The Country Director,</w:t>
      </w:r>
    </w:p>
    <w:p w14:paraId="44340E45" w14:textId="77777777" w:rsidR="000626C2" w:rsidRPr="000626C2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KOICA Uganda,</w:t>
      </w:r>
    </w:p>
    <w:p w14:paraId="1C143D65" w14:textId="77777777" w:rsidR="000626C2" w:rsidRPr="000626C2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2nd Floor, </w:t>
      </w:r>
      <w:proofErr w:type="spellStart"/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Mariba</w:t>
      </w:r>
      <w:proofErr w:type="spellEnd"/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House,</w:t>
      </w:r>
    </w:p>
    <w:p w14:paraId="4F83FFD7" w14:textId="01B6878B" w:rsidR="000626C2" w:rsidRPr="000626C2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Plot 17, Golf Course </w:t>
      </w:r>
      <w:r w:rsidR="003644CA"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Road, Kololo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 Kampala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.</w:t>
      </w:r>
    </w:p>
    <w:p w14:paraId="0784359B" w14:textId="5E8A923B" w:rsidR="000626C2" w:rsidRPr="000626C2" w:rsidRDefault="000626C2" w:rsidP="000626C2">
      <w:pPr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.</w:t>
      </w:r>
      <w:r w:rsidRPr="000626C2">
        <w:rPr>
          <w:rFonts w:ascii="Georgia" w:eastAsia="Times New Roman" w:hAnsi="Georgia" w:cs="Times New Roman"/>
          <w:color w:val="555555"/>
          <w:sz w:val="21"/>
          <w:szCs w:val="21"/>
          <w:lang w:eastAsia="en-UG"/>
        </w:rPr>
        <w:t xml:space="preserve"> </w:t>
      </w:r>
      <w:r w:rsidRPr="000626C2">
        <w:rPr>
          <w:rFonts w:ascii="Helvetica" w:eastAsia="Times New Roman" w:hAnsi="Helvetica" w:cs="Times New Roman"/>
          <w:b/>
          <w:bCs/>
          <w:color w:val="4E4E4E"/>
          <w:sz w:val="24"/>
          <w:szCs w:val="24"/>
          <w:lang w:eastAsia="en-UG"/>
        </w:rPr>
        <w:t> </w:t>
      </w:r>
    </w:p>
    <w:p w14:paraId="04DB603B" w14:textId="6EE8965F" w:rsidR="000626C2" w:rsidRPr="000626C2" w:rsidRDefault="000626C2" w:rsidP="000626C2">
      <w:pPr>
        <w:jc w:val="center"/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</w:pPr>
      <w:r w:rsidRPr="00E34331">
        <w:rPr>
          <w:rFonts w:ascii="Helvetica" w:eastAsia="Times New Roman" w:hAnsi="Helvetica" w:cs="Times New Roman"/>
          <w:b/>
          <w:bCs/>
          <w:color w:val="4E4E4E"/>
          <w:sz w:val="24"/>
          <w:szCs w:val="24"/>
          <w:lang w:eastAsia="en-UG"/>
        </w:rPr>
        <w:t xml:space="preserve">Subject: </w:t>
      </w:r>
      <w:r w:rsidRPr="00E34331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 xml:space="preserve">Application for the post of </w:t>
      </w:r>
      <w:r w:rsidRPr="000626C2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>Volunteer Program Officer</w:t>
      </w:r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 xml:space="preserve"> </w:t>
      </w:r>
      <w:r w:rsidRPr="000626C2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 xml:space="preserve">Korea </w:t>
      </w:r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 xml:space="preserve">at </w:t>
      </w:r>
      <w:r w:rsidRPr="000626C2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>International Cooperation Agency (KOICA Uganda)</w:t>
      </w:r>
    </w:p>
    <w:p w14:paraId="30E417BF" w14:textId="77777777" w:rsidR="000626C2" w:rsidRDefault="000626C2" w:rsidP="000626C2">
      <w:pPr>
        <w:jc w:val="both"/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</w:pPr>
    </w:p>
    <w:p w14:paraId="5960262C" w14:textId="6BDDA3DC" w:rsidR="000626C2" w:rsidRPr="00E34331" w:rsidRDefault="000626C2" w:rsidP="000626C2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Dear Sir/Madam,</w:t>
      </w:r>
    </w:p>
    <w:p w14:paraId="58A55567" w14:textId="72367879" w:rsidR="000626C2" w:rsidRPr="00E34331" w:rsidRDefault="000626C2" w:rsidP="000626C2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With the reference to your vacancy announcement on</w:t>
      </w:r>
      <w:hyperlink r:id="rId4" w:history="1">
        <w:r w:rsidRPr="00E34331">
          <w:rPr>
            <w:rStyle w:val="Hyperlink"/>
            <w:rFonts w:ascii="Helvetica" w:eastAsia="Times New Roman" w:hAnsi="Helvetica" w:cs="Times New Roman"/>
            <w:sz w:val="24"/>
            <w:szCs w:val="24"/>
            <w:lang w:eastAsia="en-UG"/>
          </w:rPr>
          <w:t xml:space="preserve"> </w:t>
        </w:r>
        <w:r w:rsidRPr="000626C2">
          <w:rPr>
            <w:rStyle w:val="Hyperlink"/>
            <w:rFonts w:ascii="Helvetica" w:eastAsia="Times New Roman" w:hAnsi="Helvetica" w:cs="Times New Roman"/>
            <w:sz w:val="24"/>
            <w:szCs w:val="24"/>
            <w:lang w:eastAsia="en-UG"/>
          </w:rPr>
          <w:t>https://www.theugandanjobline.com</w:t>
        </w:r>
      </w:hyperlink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for the position of </w:t>
      </w:r>
      <w:r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val="en-US" w:eastAsia="en-UG"/>
        </w:rPr>
        <w:t>Volunteer Program Officer</w:t>
      </w:r>
      <w:r w:rsidRPr="00376B79">
        <w:rPr>
          <w:rFonts w:ascii="Helvetica" w:eastAsia="Times New Roman" w:hAnsi="Helvetica" w:cs="Times New Roman"/>
          <w:b/>
          <w:bCs/>
          <w:color w:val="4E4E4E"/>
          <w:sz w:val="24"/>
          <w:szCs w:val="24"/>
          <w:u w:val="single"/>
          <w:lang w:eastAsia="en-UG"/>
        </w:rPr>
        <w:t xml:space="preserve"> 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based in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Kampala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, I would like to offer my candidacy for the position. I met all the requirements both qualification and experience which the position demands.</w:t>
      </w:r>
    </w:p>
    <w:p w14:paraId="59CA2E14" w14:textId="01A565C8" w:rsidR="000626C2" w:rsidRPr="00E34331" w:rsidRDefault="000626C2" w:rsidP="003644CA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I have accumulated more than five years’ experience in the area of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Project Management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in Uganda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. I also have over two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years’ experience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in education as a teacher.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While implementing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th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ese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role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s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, I have been able to support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program interventions diligently and exhibited excellent program </w:t>
      </w:r>
      <w:r w:rsidR="003644CA" w:rsidRPr="003644CA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planning and implementation skills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.</w:t>
      </w: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</w:p>
    <w:p w14:paraId="723FA171" w14:textId="6EBA997A" w:rsidR="000626C2" w:rsidRPr="003644CA" w:rsidRDefault="000626C2" w:rsidP="000626C2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Furthermore, my academic background, work experience on this responsibility boosted me to apply for the position. I have excellent planning capacity, reporting skills and a strong desire to work with a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n international 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organization</w:t>
      </w:r>
      <w:r w:rsidR="00050938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at program management level expecting a minimum monthly salary of 2,500,000 Ugandan shillings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. I am confident enough to take responsibilities with sound judgment and high degree of responsibilities required for this position. If given this opportunity, I will to bear all the </w:t>
      </w: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responsibilities required to 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bridge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operations </w:t>
      </w:r>
      <w:r w:rsidR="003644CA"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between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 volunteers and </w:t>
      </w:r>
      <w:r w:rsidR="003644CA" w:rsidRPr="003644CA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World Friends Korea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for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a 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successful volunteer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program in </w:t>
      </w:r>
      <w:r w:rsidR="003644CA"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Uganda</w:t>
      </w: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 xml:space="preserve">. </w:t>
      </w:r>
      <w:r w:rsidR="003644CA"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 xml:space="preserve"> </w:t>
      </w:r>
    </w:p>
    <w:p w14:paraId="5099B86E" w14:textId="77777777" w:rsidR="003644CA" w:rsidRDefault="000626C2" w:rsidP="000626C2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0626C2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Finally, I look forward to the opportunity to having an interview with you. I am available during office time and according to your convenience.</w:t>
      </w:r>
    </w:p>
    <w:p w14:paraId="30AC4467" w14:textId="1F2B0634" w:rsidR="000626C2" w:rsidRPr="00E34331" w:rsidRDefault="000626C2" w:rsidP="000626C2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Thank you.</w:t>
      </w:r>
    </w:p>
    <w:p w14:paraId="5BC8E055" w14:textId="77777777" w:rsidR="000626C2" w:rsidRPr="00E34331" w:rsidRDefault="000626C2" w:rsidP="000626C2">
      <w:pPr>
        <w:jc w:val="right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Yours Sincerely,</w:t>
      </w:r>
    </w:p>
    <w:p w14:paraId="44531091" w14:textId="079ED0CA" w:rsidR="000626C2" w:rsidRDefault="000626C2" w:rsidP="000626C2">
      <w:pPr>
        <w:jc w:val="right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Liberty Christopher </w:t>
      </w:r>
    </w:p>
    <w:p w14:paraId="72BC8569" w14:textId="6D299BCA" w:rsidR="00050938" w:rsidRPr="00050938" w:rsidRDefault="00050938" w:rsidP="000626C2">
      <w:pPr>
        <w:jc w:val="right"/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</w:pPr>
      <w:r>
        <w:rPr>
          <w:rFonts w:ascii="Helvetica" w:eastAsia="Times New Roman" w:hAnsi="Helvetica" w:cs="Times New Roman"/>
          <w:color w:val="4E4E4E"/>
          <w:sz w:val="24"/>
          <w:szCs w:val="24"/>
          <w:lang w:val="en-US" w:eastAsia="en-UG"/>
        </w:rPr>
        <w:t>+256787719533</w:t>
      </w:r>
    </w:p>
    <w:p w14:paraId="3FC99FA4" w14:textId="18F82632" w:rsidR="000A6488" w:rsidRPr="00E828A7" w:rsidRDefault="000626C2" w:rsidP="00E828A7">
      <w:pPr>
        <w:jc w:val="both"/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</w:pPr>
      <w:r w:rsidRPr="00E34331">
        <w:rPr>
          <w:rFonts w:ascii="Helvetica" w:eastAsia="Times New Roman" w:hAnsi="Helvetica" w:cs="Times New Roman"/>
          <w:color w:val="4E4E4E"/>
          <w:sz w:val="24"/>
          <w:szCs w:val="24"/>
          <w:lang w:eastAsia="en-UG"/>
        </w:rPr>
        <w:t> </w:t>
      </w:r>
    </w:p>
    <w:sectPr w:rsidR="000A6488" w:rsidRPr="00E82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AzNTa1MLKwNDVQ0lEKTi0uzszPAykwqgUAsTqAjCwAAAA="/>
  </w:docVars>
  <w:rsids>
    <w:rsidRoot w:val="000626C2"/>
    <w:rsid w:val="00050938"/>
    <w:rsid w:val="000626C2"/>
    <w:rsid w:val="000A6488"/>
    <w:rsid w:val="003644CA"/>
    <w:rsid w:val="00E82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9B344"/>
  <w15:chartTrackingRefBased/>
  <w15:docId w15:val="{4F09E54E-2736-4707-9293-A50F0EF86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26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26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6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0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ganda.savethechildren.net/care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</dc:creator>
  <cp:keywords/>
  <dc:description/>
  <cp:lastModifiedBy>Chris</cp:lastModifiedBy>
  <cp:revision>3</cp:revision>
  <dcterms:created xsi:type="dcterms:W3CDTF">2021-03-01T08:24:00Z</dcterms:created>
  <dcterms:modified xsi:type="dcterms:W3CDTF">2021-03-01T09:17:00Z</dcterms:modified>
</cp:coreProperties>
</file>